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9457D8" w14:textId="77777777" w:rsidR="00221971" w:rsidRDefault="00704DC3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测量薄透镜焦距及组装望远镜和显微镜</w:t>
      </w:r>
    </w:p>
    <w:p w14:paraId="51F46FA1" w14:textId="77777777" w:rsidR="00221971" w:rsidRDefault="00704DC3">
      <w:pPr>
        <w:pStyle w:val="a0"/>
        <w:rPr>
          <w:lang w:eastAsia="zh-CN"/>
        </w:rPr>
      </w:pPr>
      <w:r>
        <w:rPr>
          <w:b/>
          <w:bCs/>
          <w:lang w:eastAsia="zh-CN"/>
        </w:rPr>
        <w:t>引言：</w:t>
      </w:r>
      <w:r>
        <w:rPr>
          <w:lang w:eastAsia="zh-CN"/>
        </w:rPr>
        <w:t>在本实验中，我们将探究如何测量薄透镜的焦距以了解透镜的光学特性，以及如何利用透镜进行成像。并通过组装望远镜和显微镜的方式深入理解光学仪器的工作原理，来进一步理解光学成像原理。通过本实验，我们将学习如何正确使用光学仪器进行实验操作，掌握测量焦距的方法，并且加深对望远镜和显微镜的原理和结构的理解。</w:t>
      </w:r>
    </w:p>
    <w:p w14:paraId="296B4E3A" w14:textId="77777777" w:rsidR="00221971" w:rsidRDefault="00704DC3">
      <w:pPr>
        <w:pStyle w:val="a0"/>
      </w:pPr>
      <w:r>
        <w:rPr>
          <w:b/>
          <w:bCs/>
        </w:rPr>
        <w:t>一</w:t>
      </w:r>
      <w:r>
        <w:rPr>
          <w:b/>
          <w:bCs/>
        </w:rPr>
        <w:t>.</w:t>
      </w:r>
      <w:r>
        <w:t xml:space="preserve"> </w:t>
      </w:r>
      <w:r>
        <w:rPr>
          <w:b/>
          <w:bCs/>
        </w:rPr>
        <w:t>实验目的</w:t>
      </w:r>
    </w:p>
    <w:p w14:paraId="14A4DFA3" w14:textId="77777777" w:rsidR="00221971" w:rsidRDefault="00704D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熟练掌握测量薄透镜焦距的实验方法，通过实际操作了解透镜的光学性质和成像规律；</w:t>
      </w:r>
    </w:p>
    <w:p w14:paraId="14243E85" w14:textId="77777777" w:rsidR="00221971" w:rsidRDefault="00704D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通过组装望远镜和显微镜，深入理解光学仪器的结构和原理，学习如何调节镜片位置以实现清晰的放大成像；</w:t>
      </w:r>
    </w:p>
    <w:p w14:paraId="4D7F20AC" w14:textId="77777777" w:rsidR="00221971" w:rsidRDefault="00704D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培养实验操作技能和观察能力，提高对光学现象的观察和分析能力；</w:t>
      </w:r>
    </w:p>
    <w:p w14:paraId="211554B5" w14:textId="77777777" w:rsidR="00221971" w:rsidRDefault="00704D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探究光学成像的基本原理，探讨透镜焦距与成像距离之间的关系，为进一步学习光学理论和应用打下坚实基础。</w:t>
      </w:r>
    </w:p>
    <w:p w14:paraId="4A5F5EA6" w14:textId="77777777" w:rsidR="00221971" w:rsidRDefault="00704DC3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二</w:t>
      </w:r>
      <w:r>
        <w:rPr>
          <w:b/>
          <w:bCs/>
          <w:lang w:eastAsia="zh-CN"/>
        </w:rPr>
        <w:t>.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实验仪器</w:t>
      </w:r>
    </w:p>
    <w:p w14:paraId="47BED74D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光具座，像屏，光源，透镜座（凸凹透镜各一块），物屏，平面反光镜，白屏，水平尺，望远镜，显微镜等</w:t>
      </w:r>
    </w:p>
    <w:p w14:paraId="7F568C5F" w14:textId="77777777" w:rsidR="00221971" w:rsidRDefault="00704DC3">
      <w:pPr>
        <w:pStyle w:val="a0"/>
      </w:pPr>
      <w:r>
        <w:rPr>
          <w:b/>
          <w:bCs/>
        </w:rPr>
        <w:t>三</w:t>
      </w:r>
      <w:r>
        <w:rPr>
          <w:b/>
          <w:bCs/>
        </w:rPr>
        <w:t>.</w:t>
      </w:r>
      <w:r>
        <w:t xml:space="preserve"> </w:t>
      </w:r>
      <w:r>
        <w:rPr>
          <w:b/>
          <w:bCs/>
        </w:rPr>
        <w:t>实验原理</w:t>
      </w:r>
    </w:p>
    <w:p w14:paraId="36540BD4" w14:textId="77777777" w:rsidR="00221971" w:rsidRDefault="00704DC3">
      <w:pPr>
        <w:numPr>
          <w:ilvl w:val="0"/>
          <w:numId w:val="3"/>
        </w:numPr>
      </w:pPr>
      <w:r>
        <w:t>薄透镜的高斯公式</w:t>
      </w:r>
    </w:p>
    <w:p w14:paraId="51568C78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在近轴光线的条件下，薄透镜成像的高斯公式为：</w:t>
      </w:r>
    </w:p>
    <w:p w14:paraId="0057CA3D" w14:textId="77777777" w:rsidR="00221971" w:rsidRDefault="00704DC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42F63630" w14:textId="77777777" w:rsidR="00221971" w:rsidRDefault="00704DC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转换得到</m:t>
          </m:r>
          <m:r>
            <m:rPr>
              <m:sty m:val="p"/>
            </m:rPr>
            <w:rPr>
              <w:rFonts w:ascii="Cambria Math" w:hAnsi="Cambria Math"/>
            </w:rPr>
            <m:t>：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7A89B9D5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上式中的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为薄透镜的像方焦距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物距，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为对应的像距。运用上式时必须注意个物理量所适用的符号法则。</w:t>
      </w:r>
    </w:p>
    <w:p w14:paraId="10AB2C46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注：距离自薄透镜的光心量起，与光线行进方向一致时为正，反之为负。</w:t>
      </w:r>
    </w:p>
    <w:p w14:paraId="11CE31B4" w14:textId="77777777" w:rsidR="00221971" w:rsidRDefault="00704DC3">
      <w:pPr>
        <w:pStyle w:val="a0"/>
      </w:pPr>
      <w:r>
        <w:rPr>
          <w:noProof/>
        </w:rPr>
        <w:lastRenderedPageBreak/>
        <w:drawing>
          <wp:inline distT="0" distB="0" distL="0" distR="0" wp14:anchorId="06E12B56" wp14:editId="0748258A">
            <wp:extent cx="5334000" cy="2807368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15957\AppData\Roaming\Typora\typora-user-images\image-2024031423072288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589AD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测量凸透镜焦距的办法</w:t>
      </w:r>
    </w:p>
    <w:p w14:paraId="228F9009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一次成像法测凸透镜的焦距</w:t>
      </w:r>
    </w:p>
    <w:p w14:paraId="7895691B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如图，用实物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作为光源，其发出的光线经凸透镜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后，在一定条件下成实像，用白屏接取实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加以观察，通过测定物距和像距，利用透镜成像公式即可得到焦距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利用公式</w:t>
      </w:r>
    </w:p>
    <w:p w14:paraId="16EE27B9" w14:textId="77777777" w:rsidR="00221971" w:rsidRDefault="00704DC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4976A1DF" w14:textId="77777777" w:rsidR="00221971" w:rsidRDefault="00704DC3">
      <w:pPr>
        <w:pStyle w:val="FirstParagraph"/>
      </w:pPr>
      <w:r>
        <w:rPr>
          <w:noProof/>
        </w:rPr>
        <w:drawing>
          <wp:inline distT="0" distB="0" distL="0" distR="0" wp14:anchorId="75D4C172" wp14:editId="7E0E39F5">
            <wp:extent cx="5334000" cy="3038534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15957\AppData\Roaming\Typora\typora-user-images\image-2024031423561221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CD4A8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两次成像法测凸透镜的焦距</w:t>
      </w:r>
    </w:p>
    <w:p w14:paraId="3DE71968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lastRenderedPageBreak/>
        <w:t>如图，当物体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与白屏的距离大于</w:t>
      </w:r>
      <m:oMath>
        <m:r>
          <w:rPr>
            <w:rFonts w:ascii="Cambria Math" w:hAnsi="Cambria Math"/>
            <w:lang w:eastAsia="zh-CN"/>
          </w:rPr>
          <m:t>4</m:t>
        </m:r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时，保持其相对位置不变，则凸透镜置于物理与白屏之间，可以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Ⅰ,Ⅱ</m:t>
        </m:r>
      </m:oMath>
      <w:r>
        <w:rPr>
          <w:lang w:eastAsia="zh-CN"/>
        </w:rPr>
        <w:t>两个位置，白屏上分别能看到清晰的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>
        <w:rPr>
          <w:lang w:eastAsia="zh-CN"/>
        </w:rPr>
        <w:t>。设透镜两位置之间的距离的绝对值为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,</w:t>
      </w:r>
      <w:r>
        <w:rPr>
          <w:lang w:eastAsia="zh-CN"/>
        </w:rPr>
        <w:t>则运用物像的共轭对称性</w:t>
      </w:r>
      <w:r>
        <w:rPr>
          <w:lang w:eastAsia="zh-CN"/>
        </w:rPr>
        <w:t xml:space="preserve"> </w:t>
      </w:r>
      <w:r>
        <w:rPr>
          <w:lang w:eastAsia="zh-CN"/>
        </w:rPr>
        <w:t>，证明则有</w:t>
      </w:r>
    </w:p>
    <w:p w14:paraId="65C68598" w14:textId="77777777" w:rsidR="00221971" w:rsidRDefault="00704DC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L</m:t>
              </m:r>
            </m:den>
          </m:f>
        </m:oMath>
      </m:oMathPara>
    </w:p>
    <w:p w14:paraId="0BFFF7C1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注：两次成像法不考虑透镜本身的厚度，因此测出的焦距较为准确。</w:t>
      </w:r>
    </w:p>
    <w:p w14:paraId="75D0714A" w14:textId="77777777" w:rsidR="00221971" w:rsidRDefault="00704DC3">
      <w:pPr>
        <w:pStyle w:val="a0"/>
      </w:pPr>
      <w:r>
        <w:rPr>
          <w:noProof/>
        </w:rPr>
        <w:drawing>
          <wp:inline distT="0" distB="0" distL="0" distR="0" wp14:anchorId="02D25C7A" wp14:editId="5B325A28">
            <wp:extent cx="5334000" cy="2334440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15957\AppData\Roaming\Typora\typora-user-images\image-2024031500120580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71D57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自准法测凸透镜的焦距</w:t>
      </w:r>
    </w:p>
    <w:p w14:paraId="384D7D61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如图，当物体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放在透镜后成为平行光，如果在透镜后放一与透镜光轴垂直的平面反射镜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则平行光经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反射后仍为平行光，沿着原来的路线反方向进行，并成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于物体平面上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之间的距离就是透镜的像方焦距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。</w:t>
      </w:r>
    </w:p>
    <w:p w14:paraId="0FCFC5DD" w14:textId="77777777" w:rsidR="00221971" w:rsidRDefault="00704DC3">
      <w:pPr>
        <w:pStyle w:val="a0"/>
      </w:pPr>
      <w:r>
        <w:rPr>
          <w:noProof/>
        </w:rPr>
        <w:drawing>
          <wp:inline distT="0" distB="0" distL="0" distR="0" wp14:anchorId="35B9A652" wp14:editId="2E2E76F3">
            <wp:extent cx="5334000" cy="3141194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15957\AppData\Roaming\Typora\typora-user-images\image-2024031513294099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657AC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lastRenderedPageBreak/>
        <w:t>该方法是利用调节实验装置本身使之产生平行光以达到调距的，所以称之为自准法。</w:t>
      </w:r>
    </w:p>
    <w:p w14:paraId="0FBE37A8" w14:textId="77777777" w:rsidR="00221971" w:rsidRDefault="00704DC3">
      <w:pPr>
        <w:pStyle w:val="a0"/>
      </w:pPr>
      <w:r>
        <w:rPr>
          <w:lang w:eastAsia="zh-CN"/>
        </w:rPr>
        <w:t xml:space="preserve"> </w:t>
      </w:r>
      <w:r>
        <w:t>2.</w:t>
      </w:r>
      <w:r>
        <w:t>测量凹透镜焦距的方法</w:t>
      </w:r>
    </w:p>
    <w:p w14:paraId="0F69D72A" w14:textId="77777777" w:rsidR="00221971" w:rsidRDefault="00704DC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虚物成实像法测凹透镜的焦距</w:t>
      </w:r>
    </w:p>
    <w:p w14:paraId="6A702366" w14:textId="77777777" w:rsidR="00221971" w:rsidRDefault="00704D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图，设物体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发出的光经凸透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后成实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当加上凹透镜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后使之再成实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>
        <w:rPr>
          <w:lang w:eastAsia="zh-CN"/>
        </w:rPr>
        <w:t>相对于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来说使虚物体和实像，分别测出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到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的距离，根据透镜成像公式即可算出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的像方焦距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</w:p>
    <w:p w14:paraId="6B0AE249" w14:textId="77777777" w:rsidR="00221971" w:rsidRDefault="00704DC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1B97E962" w14:textId="77777777" w:rsidR="00221971" w:rsidRDefault="00704DC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P</m:t>
          </m:r>
          <m:r>
            <m:rPr>
              <m:sty m:val="p"/>
            </m:rPr>
            <w:rPr>
              <w:rFonts w:ascii="Cambria Math" w:hAnsi="Cambria Math"/>
            </w:rPr>
            <m:t>',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LP</m:t>
          </m:r>
          <m:r>
            <m:rPr>
              <m:sty m:val="p"/>
            </m:rPr>
            <w:rPr>
              <w:rFonts w:ascii="Cambria Math" w:hAnsi="Cambria Math"/>
            </w:rPr>
            <m:t>″</m:t>
          </m:r>
        </m:oMath>
      </m:oMathPara>
    </w:p>
    <w:p w14:paraId="2DE10695" w14:textId="77777777" w:rsidR="00221971" w:rsidRDefault="00704DC3">
      <w:pPr>
        <w:pStyle w:val="FirstParagraph"/>
      </w:pPr>
      <w:r>
        <w:rPr>
          <w:noProof/>
        </w:rPr>
        <w:drawing>
          <wp:inline distT="0" distB="0" distL="0" distR="0" wp14:anchorId="479615FA" wp14:editId="63D5FF85">
            <wp:extent cx="5334000" cy="2136059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15957\AppData\Roaming\Typora\typora-user-images\image-2024031600442756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63B87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平面镜确定虚像位置法测凹透镜的焦距</w:t>
      </w:r>
    </w:p>
    <w:p w14:paraId="4BE662C3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如图，物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经待测凹透镜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成正立的虚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若在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前放置指针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和平面镜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则观察者再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处可同时看到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在平面镜中的反射像</w:t>
      </w:r>
      <m:oMath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。移动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调节</w:t>
      </w:r>
      <m:oMath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用视差法使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重合，从而根据平面镜成像的对称性求出虚像的像距，再由透镜成像公式算出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的像方焦距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</w:p>
    <w:p w14:paraId="6067BFEF" w14:textId="77777777" w:rsidR="00221971" w:rsidRDefault="00704DC3">
      <w:pPr>
        <w:pStyle w:val="a0"/>
      </w:pPr>
      <w:r>
        <w:rPr>
          <w:noProof/>
        </w:rPr>
        <w:drawing>
          <wp:inline distT="0" distB="0" distL="0" distR="0" wp14:anchorId="23B87A25" wp14:editId="77329556">
            <wp:extent cx="5334000" cy="1836874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15957\AppData\Roaming\Typora\typora-user-images\image-2024031600524769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B1FA6" w14:textId="77777777" w:rsidR="00221971" w:rsidRDefault="00704DC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0239E565" w14:textId="77777777" w:rsidR="00221971" w:rsidRDefault="00704DC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P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'=-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LM</m:t>
              </m:r>
            </m:e>
          </m:d>
        </m:oMath>
      </m:oMathPara>
    </w:p>
    <w:p w14:paraId="02220F1D" w14:textId="77777777" w:rsidR="00221971" w:rsidRDefault="00221971">
      <w:pPr>
        <w:pStyle w:val="FirstParagraph"/>
      </w:pPr>
    </w:p>
    <w:p w14:paraId="6FAA8096" w14:textId="77777777" w:rsidR="00221971" w:rsidRDefault="00704DC3">
      <w:pPr>
        <w:pStyle w:val="3"/>
        <w:rPr>
          <w:lang w:eastAsia="zh-CN"/>
        </w:rPr>
      </w:pPr>
      <w:bookmarkStart w:id="0" w:name="四内容步骤"/>
      <w:r>
        <w:rPr>
          <w:lang w:eastAsia="zh-CN"/>
        </w:rPr>
        <w:t>四</w:t>
      </w:r>
      <w:r>
        <w:rPr>
          <w:lang w:eastAsia="zh-CN"/>
        </w:rPr>
        <w:t>.</w:t>
      </w:r>
      <w:r>
        <w:rPr>
          <w:lang w:eastAsia="zh-CN"/>
        </w:rPr>
        <w:t>内容步骤</w:t>
      </w:r>
    </w:p>
    <w:p w14:paraId="7B13DC0A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实验一：</w:t>
      </w:r>
    </w:p>
    <w:p w14:paraId="43ED7760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一</w:t>
      </w:r>
      <w:r>
        <w:rPr>
          <w:lang w:eastAsia="zh-CN"/>
        </w:rPr>
        <w:t>.</w:t>
      </w:r>
      <w:r>
        <w:rPr>
          <w:lang w:eastAsia="zh-CN"/>
        </w:rPr>
        <w:t>打开光源开关，调节各光学元件共轴等高。</w:t>
      </w:r>
    </w:p>
    <w:p w14:paraId="08096E94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粗调：</w:t>
      </w:r>
    </w:p>
    <w:p w14:paraId="6CE3C8ED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将物屏，透镜和白屏等光学元件依此放在光具座导轨上，并将它们尽量靠拢。</w:t>
      </w:r>
    </w:p>
    <w:p w14:paraId="79A02FE5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用眼睛观察，调节各光学元件的中心大致在一条直线上（即等高），并使这条直线与导轨的基线平行，同时使各光学元件的平面相互平行且垂直于光具座导轨的基线。</w:t>
      </w:r>
    </w:p>
    <w:p w14:paraId="115A5184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细调：</w:t>
      </w:r>
    </w:p>
    <w:p w14:paraId="50F5E907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取下平面镜和凹透镜，然后移动白屏，使之与物屏相聚较远。</w:t>
      </w:r>
    </w:p>
    <w:p w14:paraId="04F9949A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移动凹透镜的位置，观察像斑在白屏上的位置，适当微调凸透镜的高度，直至像斑的中心随凸透镜位置的改变，但像斑的中心在白屏上的位置大致不变。</w:t>
      </w:r>
    </w:p>
    <w:p w14:paraId="75C6905D" w14:textId="77777777" w:rsidR="00221971" w:rsidRDefault="00704DC3">
      <w:pPr>
        <w:pStyle w:val="a0"/>
      </w:pPr>
      <w:proofErr w:type="spellStart"/>
      <w:r>
        <w:t>二</w:t>
      </w:r>
      <w:r>
        <w:t>.</w:t>
      </w:r>
      <w:r>
        <w:t>测凸透镜的焦距</w:t>
      </w:r>
      <w:proofErr w:type="spellEnd"/>
    </w:p>
    <w:p w14:paraId="5D9D375F" w14:textId="77777777" w:rsidR="00221971" w:rsidRDefault="00704DC3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一次成像法测凸透镜的焦距</w:t>
      </w:r>
    </w:p>
    <w:p w14:paraId="73620D74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1)</w:t>
      </w:r>
      <w:r>
        <w:rPr>
          <w:lang w:eastAsia="zh-CN"/>
        </w:rPr>
        <w:t>移动白屏使之与物屏之间相隔一定的距离。（一般大于</w:t>
      </w:r>
      <w:r>
        <w:rPr>
          <w:lang w:eastAsia="zh-CN"/>
        </w:rPr>
        <w:t>4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）</w:t>
      </w:r>
    </w:p>
    <w:p w14:paraId="13AB0218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)</w:t>
      </w:r>
      <w:r>
        <w:rPr>
          <w:lang w:eastAsia="zh-CN"/>
        </w:rPr>
        <w:t>移动凸透镜，直至白屏呈现出清晰，较小的物屏像，记录物屏，白屏及透镜的中心在光具座上的刻度值，即测量出物距和像距</w:t>
      </w:r>
    </w:p>
    <w:p w14:paraId="227C1C60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3)</w:t>
      </w:r>
      <w:r>
        <w:rPr>
          <w:lang w:eastAsia="zh-CN"/>
        </w:rPr>
        <w:t>依照上述方法，适当改变白屏的位置，再测一次，分别计算出焦距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（物距取负值，像距取正值，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应为正）</w:t>
      </w:r>
    </w:p>
    <w:p w14:paraId="0E59578F" w14:textId="77777777" w:rsidR="00221971" w:rsidRDefault="00704DC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.</w:t>
      </w:r>
      <w:r>
        <w:rPr>
          <w:lang w:eastAsia="zh-CN"/>
        </w:rPr>
        <w:t>两次成像法测凸透镜的焦距</w:t>
      </w:r>
    </w:p>
    <w:p w14:paraId="1480C3C5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1)</w:t>
      </w:r>
      <w:r>
        <w:rPr>
          <w:lang w:eastAsia="zh-CN"/>
        </w:rPr>
        <w:t>移动白屏，使白屏与物屏的距离稍大于</w:t>
      </w:r>
      <m:oMath>
        <m:r>
          <w:rPr>
            <w:rFonts w:ascii="Cambria Math" w:hAnsi="Cambria Math"/>
            <w:lang w:eastAsia="zh-CN"/>
          </w:rPr>
          <m:t>4</m:t>
        </m:r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记录物屏，白屏的中心在光具座上的刻度值，即测量出物，像之间的距离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。</w:t>
      </w:r>
    </w:p>
    <w:p w14:paraId="2AE32699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)</w:t>
      </w:r>
      <w:r>
        <w:rPr>
          <w:lang w:eastAsia="zh-CN"/>
        </w:rPr>
        <w:t>移动凸透镜，使白屏上得到清晰的像，记录此时凸透镜中心在光具座上（位置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）的刻度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。</w:t>
      </w:r>
    </w:p>
    <w:p w14:paraId="674C80BD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3)</w:t>
      </w:r>
      <w:r>
        <w:rPr>
          <w:lang w:eastAsia="zh-CN"/>
        </w:rPr>
        <w:t>继续移动凸透镜至另一位置</w:t>
      </w:r>
      <w:r>
        <w:rPr>
          <w:lang w:eastAsia="zh-CN"/>
        </w:rPr>
        <w:t>Ⅱ</w:t>
      </w:r>
      <w:r>
        <w:rPr>
          <w:lang w:eastAsia="zh-CN"/>
        </w:rPr>
        <w:t>，使白屏上再次得到清晰的像，记录凸透镜中心在光具座上（位置</w:t>
      </w:r>
      <w:r>
        <w:rPr>
          <w:lang w:eastAsia="zh-CN"/>
        </w:rPr>
        <w:t>Ⅱ</w:t>
      </w:r>
      <w:r>
        <w:rPr>
          <w:lang w:eastAsia="zh-CN"/>
        </w:rPr>
        <w:t>）的刻度值</w:t>
      </w:r>
      <m:oMath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于是测量出</w:t>
      </w:r>
      <m:oMath>
        <m:r>
          <w:rPr>
            <w:rFonts w:ascii="Cambria Math" w:hAnsi="Cambria Math"/>
            <w:lang w:eastAsia="zh-CN"/>
          </w:rPr>
          <m:t>d</m:t>
        </m:r>
      </m:oMath>
    </w:p>
    <w:p w14:paraId="7CF3C599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lastRenderedPageBreak/>
        <w:t>4)</w:t>
      </w:r>
      <w:r>
        <w:rPr>
          <w:lang w:eastAsia="zh-CN"/>
        </w:rPr>
        <w:t>依靠上述办法，适当改变白屏的位置，及、即改变物，像的距离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,</w:t>
      </w:r>
      <w:r>
        <w:rPr>
          <w:lang w:eastAsia="zh-CN"/>
        </w:rPr>
        <w:t>再测量二次，分别计算出</w:t>
      </w:r>
      <m:oMath>
        <m:r>
          <w:rPr>
            <w:rFonts w:ascii="Cambria Math" w:hAnsi="Cambria Math"/>
            <w:lang w:eastAsia="zh-CN"/>
          </w:rPr>
          <m:t>f</m:t>
        </m:r>
      </m:oMath>
    </w:p>
    <w:p w14:paraId="2EF070D9" w14:textId="77777777" w:rsidR="00221971" w:rsidRDefault="00704DC3">
      <w:pPr>
        <w:numPr>
          <w:ilvl w:val="0"/>
          <w:numId w:val="7"/>
        </w:numPr>
      </w:pPr>
      <w:proofErr w:type="spellStart"/>
      <w:r>
        <w:t>自准法测凸透镜的焦距</w:t>
      </w:r>
      <w:proofErr w:type="spellEnd"/>
    </w:p>
    <w:p w14:paraId="59260ED2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1)</w:t>
      </w:r>
      <w:r>
        <w:rPr>
          <w:lang w:eastAsia="zh-CN"/>
        </w:rPr>
        <w:t>在待测透镜</w:t>
      </w:r>
      <w:r>
        <w:rPr>
          <w:lang w:eastAsia="zh-CN"/>
        </w:rPr>
        <w:t xml:space="preserve"> L </w:t>
      </w:r>
      <w:r>
        <w:rPr>
          <w:lang w:eastAsia="zh-CN"/>
        </w:rPr>
        <w:t>的一侧放置一被光源照明的物屏</w:t>
      </w:r>
      <w:r>
        <w:rPr>
          <w:lang w:eastAsia="zh-CN"/>
        </w:rPr>
        <w:t xml:space="preserve"> AB</w:t>
      </w:r>
      <w:r>
        <w:rPr>
          <w:lang w:eastAsia="zh-CN"/>
        </w:rPr>
        <w:t>，在另一侧放一平面</w:t>
      </w:r>
      <w:r>
        <w:rPr>
          <w:lang w:eastAsia="zh-CN"/>
        </w:rPr>
        <w:t xml:space="preserve"> </w:t>
      </w:r>
      <w:r>
        <w:rPr>
          <w:lang w:eastAsia="zh-CN"/>
        </w:rPr>
        <w:t>反射镜</w:t>
      </w:r>
      <w:r>
        <w:rPr>
          <w:lang w:eastAsia="zh-CN"/>
        </w:rPr>
        <w:t xml:space="preserve"> M</w:t>
      </w:r>
      <w:r>
        <w:rPr>
          <w:lang w:eastAsia="zh-CN"/>
        </w:rPr>
        <w:t>。</w:t>
      </w:r>
    </w:p>
    <w:p w14:paraId="24136DE6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)</w:t>
      </w:r>
      <w:r>
        <w:rPr>
          <w:lang w:eastAsia="zh-CN"/>
        </w:rPr>
        <w:t>移动透镜</w:t>
      </w:r>
      <w:r>
        <w:rPr>
          <w:lang w:eastAsia="zh-CN"/>
        </w:rPr>
        <w:t>(</w:t>
      </w:r>
      <w:r>
        <w:rPr>
          <w:lang w:eastAsia="zh-CN"/>
        </w:rPr>
        <w:t>或物屏</w:t>
      </w:r>
      <w:r>
        <w:rPr>
          <w:lang w:eastAsia="zh-CN"/>
        </w:rPr>
        <w:t>)</w:t>
      </w:r>
      <w:r>
        <w:rPr>
          <w:lang w:eastAsia="zh-CN"/>
        </w:rPr>
        <w:t>，当物屏</w:t>
      </w:r>
      <w:r>
        <w:rPr>
          <w:lang w:eastAsia="zh-CN"/>
        </w:rPr>
        <w:t xml:space="preserve"> AB </w:t>
      </w:r>
      <w:r>
        <w:rPr>
          <w:lang w:eastAsia="zh-CN"/>
        </w:rPr>
        <w:t>正好位于凸透镜之前的焦平面时，物屏</w:t>
      </w:r>
      <w:r>
        <w:rPr>
          <w:lang w:eastAsia="zh-CN"/>
        </w:rPr>
        <w:t xml:space="preserve"> AB </w:t>
      </w:r>
      <w:r>
        <w:rPr>
          <w:lang w:eastAsia="zh-CN"/>
        </w:rPr>
        <w:t>上任一</w:t>
      </w:r>
      <w:r>
        <w:rPr>
          <w:lang w:eastAsia="zh-CN"/>
        </w:rPr>
        <w:t xml:space="preserve"> </w:t>
      </w:r>
      <w:r>
        <w:rPr>
          <w:lang w:eastAsia="zh-CN"/>
        </w:rPr>
        <w:t>点发出的光线经透镜折射后，将变为平行光线，然后被平面反射镜反射回来。</w:t>
      </w:r>
    </w:p>
    <w:p w14:paraId="186BE1B4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3)</w:t>
      </w:r>
      <w:r>
        <w:rPr>
          <w:lang w:eastAsia="zh-CN"/>
        </w:rPr>
        <w:t>再经透镜折射</w:t>
      </w:r>
      <w:r>
        <w:rPr>
          <w:lang w:eastAsia="zh-CN"/>
        </w:rPr>
        <w:t xml:space="preserve"> </w:t>
      </w:r>
      <w:r>
        <w:rPr>
          <w:lang w:eastAsia="zh-CN"/>
        </w:rPr>
        <w:t>后，仍会聚在它的焦平面上，即原物屏平面上，形成一个与原物大小相等方向相反的倒立实</w:t>
      </w:r>
      <w:r>
        <w:rPr>
          <w:lang w:eastAsia="zh-CN"/>
        </w:rPr>
        <w:t xml:space="preserve"> </w:t>
      </w:r>
      <w:r>
        <w:rPr>
          <w:lang w:eastAsia="zh-CN"/>
        </w:rPr>
        <w:t>像</w:t>
      </w:r>
      <w:r>
        <w:rPr>
          <w:lang w:eastAsia="zh-CN"/>
        </w:rPr>
        <w:t xml:space="preserve"> A′B′</w:t>
      </w:r>
      <w:r>
        <w:rPr>
          <w:lang w:eastAsia="zh-CN"/>
        </w:rPr>
        <w:t>。此时物屏到透镜之间的距离，就是待测透镜的焦距，</w:t>
      </w:r>
    </w:p>
    <w:p w14:paraId="7DBE855D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三</w:t>
      </w:r>
      <w:r>
        <w:rPr>
          <w:lang w:eastAsia="zh-CN"/>
        </w:rPr>
        <w:t xml:space="preserve">. </w:t>
      </w:r>
      <w:r>
        <w:rPr>
          <w:lang w:eastAsia="zh-CN"/>
        </w:rPr>
        <w:t>虚物成实像法测凹透镜的焦距</w:t>
      </w:r>
    </w:p>
    <w:p w14:paraId="110F2BDC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保持物屏位置不变，先将白屏移至距离物屏较远的位置（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4</m:t>
        </m:r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)</w:t>
      </w:r>
    </w:p>
    <w:p w14:paraId="0E126021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移动凸透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使物屏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在白屏上成较小的清晰的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位置，记录白屏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e>
        </m:d>
      </m:oMath>
      <w:r>
        <w:rPr>
          <w:lang w:eastAsia="zh-CN"/>
        </w:rPr>
        <w:t>在光具座上的刻度值。</w:t>
      </w:r>
    </w:p>
    <w:p w14:paraId="71FE9738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将凸透镜</w:t>
      </w:r>
      <m:oMath>
        <m:r>
          <w:rPr>
            <w:rFonts w:ascii="Cambria Math" w:hAnsi="Cambria Math"/>
            <w:lang w:eastAsia="zh-CN"/>
          </w:rPr>
          <m:t>L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放置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之间的适当位置，记录凹透镜中心在光具座上的刻度值，即</w:t>
      </w:r>
      <m:oMath>
        <m:r>
          <w:rPr>
            <w:rFonts w:ascii="Cambria Math" w:hAnsi="Cambria Math"/>
            <w:lang w:eastAsia="zh-CN"/>
          </w:rPr>
          <m:t>L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的距离为物距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。</w:t>
      </w:r>
    </w:p>
    <w:p w14:paraId="4EFC3940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将白屏向外移动，在白屏上再次成清晰的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>
        <w:rPr>
          <w:lang w:eastAsia="zh-CN"/>
        </w:rPr>
        <w:t>，记录白屏在光具座上的刻度值，即</w:t>
      </w:r>
      <m:oMath>
        <m:r>
          <w:rPr>
            <w:rFonts w:ascii="Cambria Math" w:hAnsi="Cambria Math"/>
            <w:lang w:eastAsia="zh-CN"/>
          </w:rPr>
          <m:t>LP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>
        <w:rPr>
          <w:lang w:eastAsia="zh-CN"/>
        </w:rPr>
        <w:t>的距离为像距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。</w:t>
      </w:r>
    </w:p>
    <w:p w14:paraId="3D2D3A78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>以上述方法，适当改变凹透镜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的位置，在测量二次。分别计算出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。</w:t>
      </w:r>
    </w:p>
    <w:p w14:paraId="0B28EEDB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实验二：组装显微镜</w:t>
      </w:r>
    </w:p>
    <w:p w14:paraId="3C5FF231" w14:textId="77777777" w:rsidR="00221971" w:rsidRDefault="00704DC3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测量焦距：用合适的方法测量两个透镜的焦距。</w:t>
      </w:r>
    </w:p>
    <w:p w14:paraId="47DB2934" w14:textId="77777777" w:rsidR="00221971" w:rsidRDefault="00704DC3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安装透镜：将一个焦距小的一个凸透镜作为物镜固定在支架上的作端，并将另一个透镜固定在支架的另一端。确保它们的位置和方向使得光线能够通过并在适当的位置聚焦。</w:t>
      </w:r>
    </w:p>
    <w:p w14:paraId="3DC87CD8" w14:textId="77777777" w:rsidR="00221971" w:rsidRDefault="00704DC3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测试：在使用观察实验样品，确保获得清晰的图像。</w:t>
      </w:r>
    </w:p>
    <w:p w14:paraId="4F6A32D9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实验三：组装开普勒望远镜</w:t>
      </w:r>
    </w:p>
    <w:p w14:paraId="382D9A81" w14:textId="77777777" w:rsidR="00221971" w:rsidRDefault="00704DC3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测量焦距：用尺子或其他合适的工具测量两个透镜的焦距。</w:t>
      </w:r>
    </w:p>
    <w:p w14:paraId="488D2160" w14:textId="77777777" w:rsidR="00221971" w:rsidRDefault="00704DC3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安装透镜：将物镜（焦距大的一个凸透镜）固定在一端，并将目镜（另一个凸透镜）固定在另一端。确保它们与望远镜的光轴对齐。</w:t>
      </w:r>
    </w:p>
    <w:p w14:paraId="694649E5" w14:textId="77777777" w:rsidR="00221971" w:rsidRDefault="00704DC3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调整焦距：通过移动目镜或物镜，调整望远镜的焦距，以便达到清晰的观测效果。这可能需要一些实验和微调。</w:t>
      </w:r>
    </w:p>
    <w:p w14:paraId="488DD738" w14:textId="77777777" w:rsidR="00221971" w:rsidRDefault="00704DC3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lastRenderedPageBreak/>
        <w:t>测试：进行一些测试。观察目标，确保你获得清晰的图像。</w:t>
      </w:r>
    </w:p>
    <w:p w14:paraId="048650F2" w14:textId="77777777" w:rsidR="00221971" w:rsidRDefault="00704DC3">
      <w:pPr>
        <w:pStyle w:val="1"/>
        <w:rPr>
          <w:lang w:eastAsia="zh-CN"/>
        </w:rPr>
      </w:pPr>
      <w:bookmarkStart w:id="1" w:name="五数据处理"/>
      <w:bookmarkEnd w:id="0"/>
      <w:r>
        <w:rPr>
          <w:lang w:eastAsia="zh-CN"/>
        </w:rPr>
        <w:t>五</w:t>
      </w:r>
      <w:r>
        <w:rPr>
          <w:lang w:eastAsia="zh-CN"/>
        </w:rPr>
        <w:t>.</w:t>
      </w:r>
      <w:r>
        <w:rPr>
          <w:lang w:eastAsia="zh-CN"/>
        </w:rPr>
        <w:t>数据处理</w:t>
      </w:r>
    </w:p>
    <w:p w14:paraId="2FDBFFF9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一次成像法测量凸透镜</w:t>
      </w:r>
      <w:r>
        <w:rPr>
          <w:lang w:eastAsia="zh-CN"/>
        </w:rPr>
        <w:t>2</w:t>
      </w:r>
      <w:r>
        <w:rPr>
          <w:lang w:eastAsia="zh-CN"/>
        </w:rPr>
        <w:t>镜的焦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936"/>
        <w:gridCol w:w="1645"/>
        <w:gridCol w:w="1410"/>
      </w:tblGrid>
      <w:tr w:rsidR="00221971" w14:paraId="2BE85CD9" w14:textId="77777777" w:rsidTr="002219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F7C5CE" w14:textId="77777777" w:rsidR="00221971" w:rsidRDefault="00704DC3">
            <w:pPr>
              <w:pStyle w:val="Compact"/>
            </w:pPr>
            <w:proofErr w:type="spellStart"/>
            <w:r>
              <w:t>测量次数</w:t>
            </w:r>
            <w:proofErr w:type="spellEnd"/>
          </w:p>
        </w:tc>
        <w:tc>
          <w:tcPr>
            <w:tcW w:w="0" w:type="auto"/>
          </w:tcPr>
          <w:p w14:paraId="2D6C3B37" w14:textId="77777777" w:rsidR="00221971" w:rsidRDefault="00704DC3">
            <w:pPr>
              <w:pStyle w:val="Compact"/>
            </w:pPr>
            <w:r>
              <w:t>物位置</w:t>
            </w:r>
          </w:p>
        </w:tc>
        <w:tc>
          <w:tcPr>
            <w:tcW w:w="0" w:type="auto"/>
          </w:tcPr>
          <w:p w14:paraId="2C287C7B" w14:textId="77777777" w:rsidR="00221971" w:rsidRDefault="00704DC3">
            <w:pPr>
              <w:pStyle w:val="Compact"/>
            </w:pPr>
            <w:r>
              <w:t>凸透镜位置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14:paraId="283C49CF" w14:textId="77777777" w:rsidR="00221971" w:rsidRDefault="00704DC3">
            <w:pPr>
              <w:pStyle w:val="Compact"/>
            </w:pPr>
            <w:r>
              <w:t>实像位置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</w:tr>
      <w:tr w:rsidR="00221971" w14:paraId="0F6AD353" w14:textId="77777777">
        <w:tc>
          <w:tcPr>
            <w:tcW w:w="0" w:type="auto"/>
          </w:tcPr>
          <w:p w14:paraId="0C3EB1B9" w14:textId="77777777" w:rsidR="00221971" w:rsidRDefault="00704DC3">
            <w:pPr>
              <w:pStyle w:val="Compact"/>
            </w:pPr>
            <w:r>
              <w:t>第一次</w:t>
            </w:r>
          </w:p>
        </w:tc>
        <w:tc>
          <w:tcPr>
            <w:tcW w:w="0" w:type="auto"/>
          </w:tcPr>
          <w:p w14:paraId="5C34C538" w14:textId="77777777" w:rsidR="00221971" w:rsidRDefault="00704DC3">
            <w:pPr>
              <w:pStyle w:val="Compact"/>
            </w:pPr>
            <w:r>
              <w:t>12.2</w:t>
            </w:r>
          </w:p>
        </w:tc>
        <w:tc>
          <w:tcPr>
            <w:tcW w:w="0" w:type="auto"/>
          </w:tcPr>
          <w:p w14:paraId="6F7EEC54" w14:textId="77777777" w:rsidR="00221971" w:rsidRDefault="00704DC3">
            <w:pPr>
              <w:pStyle w:val="Compact"/>
            </w:pPr>
            <w:r>
              <w:t>58.6</w:t>
            </w:r>
          </w:p>
        </w:tc>
        <w:tc>
          <w:tcPr>
            <w:tcW w:w="0" w:type="auto"/>
          </w:tcPr>
          <w:p w14:paraId="733D3D6F" w14:textId="77777777" w:rsidR="00221971" w:rsidRDefault="00704DC3">
            <w:pPr>
              <w:pStyle w:val="Compact"/>
            </w:pPr>
            <w:r>
              <w:t>71.7</w:t>
            </w:r>
          </w:p>
        </w:tc>
      </w:tr>
      <w:tr w:rsidR="00221971" w14:paraId="1D9F8AA0" w14:textId="77777777">
        <w:tc>
          <w:tcPr>
            <w:tcW w:w="0" w:type="auto"/>
          </w:tcPr>
          <w:p w14:paraId="1039BE58" w14:textId="77777777" w:rsidR="00221971" w:rsidRDefault="00704DC3">
            <w:pPr>
              <w:pStyle w:val="Compact"/>
            </w:pPr>
            <w:r>
              <w:t>第二次</w:t>
            </w:r>
          </w:p>
        </w:tc>
        <w:tc>
          <w:tcPr>
            <w:tcW w:w="0" w:type="auto"/>
          </w:tcPr>
          <w:p w14:paraId="1247E95F" w14:textId="77777777" w:rsidR="00221971" w:rsidRDefault="00704DC3">
            <w:pPr>
              <w:pStyle w:val="Compact"/>
            </w:pPr>
            <w:r>
              <w:t>16.6</w:t>
            </w:r>
          </w:p>
        </w:tc>
        <w:tc>
          <w:tcPr>
            <w:tcW w:w="0" w:type="auto"/>
          </w:tcPr>
          <w:p w14:paraId="6BD0AC36" w14:textId="77777777" w:rsidR="00221971" w:rsidRDefault="00704DC3">
            <w:pPr>
              <w:pStyle w:val="Compact"/>
            </w:pPr>
            <w:r>
              <w:t>56.5</w:t>
            </w:r>
          </w:p>
        </w:tc>
        <w:tc>
          <w:tcPr>
            <w:tcW w:w="0" w:type="auto"/>
          </w:tcPr>
          <w:p w14:paraId="3F6B977E" w14:textId="77777777" w:rsidR="00221971" w:rsidRDefault="00704DC3">
            <w:pPr>
              <w:pStyle w:val="Compact"/>
            </w:pPr>
            <w:r>
              <w:t>70.3</w:t>
            </w:r>
          </w:p>
        </w:tc>
      </w:tr>
    </w:tbl>
    <w:p w14:paraId="0C95EB67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处理数据，根据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uv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v</m:t>
            </m:r>
          </m:den>
        </m:f>
      </m:oMath>
      <w:r>
        <w:rPr>
          <w:lang w:eastAsia="zh-CN"/>
        </w:rPr>
        <w:t>得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=10.21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=10.25</w:t>
      </w:r>
    </w:p>
    <w:p w14:paraId="6E7488A2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二次成像法（共轭法）测量凸透镜</w:t>
      </w:r>
      <w:r>
        <w:rPr>
          <w:lang w:eastAsia="zh-CN"/>
        </w:rPr>
        <w:t>2</w:t>
      </w:r>
      <w:r>
        <w:rPr>
          <w:lang w:eastAsia="zh-CN"/>
        </w:rPr>
        <w:t>镜的焦距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1685"/>
        <w:gridCol w:w="2144"/>
        <w:gridCol w:w="2149"/>
      </w:tblGrid>
      <w:tr w:rsidR="00221971" w14:paraId="1135E7AB" w14:textId="77777777" w:rsidTr="002219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AAB43A" w14:textId="77777777" w:rsidR="00221971" w:rsidRDefault="00704DC3">
            <w:pPr>
              <w:pStyle w:val="Compact"/>
            </w:pPr>
            <w:proofErr w:type="spellStart"/>
            <w:r>
              <w:t>测量次数</w:t>
            </w:r>
            <w:proofErr w:type="spellEnd"/>
          </w:p>
        </w:tc>
        <w:tc>
          <w:tcPr>
            <w:tcW w:w="0" w:type="auto"/>
          </w:tcPr>
          <w:p w14:paraId="3AD0D4D6" w14:textId="77777777" w:rsidR="00221971" w:rsidRDefault="00704DC3">
            <w:pPr>
              <w:pStyle w:val="Compact"/>
            </w:pPr>
            <w:r>
              <w:t>物</w:t>
            </w:r>
            <w:r>
              <w:t>-</w:t>
            </w:r>
            <w:r>
              <w:t>白屏间距</w:t>
            </w:r>
            <w:r>
              <w:t>L</w:t>
            </w:r>
          </w:p>
        </w:tc>
        <w:tc>
          <w:tcPr>
            <w:tcW w:w="0" w:type="auto"/>
          </w:tcPr>
          <w:p w14:paraId="7881DF52" w14:textId="77777777" w:rsidR="00221971" w:rsidRDefault="00704DC3">
            <w:pPr>
              <w:pStyle w:val="Compact"/>
            </w:pPr>
            <w:r>
              <w:t>成放大实像位置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14:paraId="296134DE" w14:textId="77777777" w:rsidR="00221971" w:rsidRDefault="00704DC3">
            <w:pPr>
              <w:pStyle w:val="Compact"/>
            </w:pPr>
            <w:r>
              <w:t>成缩小实像位置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</w:tr>
      <w:tr w:rsidR="00221971" w14:paraId="25247E39" w14:textId="77777777">
        <w:tc>
          <w:tcPr>
            <w:tcW w:w="0" w:type="auto"/>
          </w:tcPr>
          <w:p w14:paraId="5C053561" w14:textId="77777777" w:rsidR="00221971" w:rsidRDefault="00704DC3">
            <w:pPr>
              <w:pStyle w:val="Compact"/>
            </w:pPr>
            <w:r>
              <w:t>第一次</w:t>
            </w:r>
          </w:p>
        </w:tc>
        <w:tc>
          <w:tcPr>
            <w:tcW w:w="0" w:type="auto"/>
          </w:tcPr>
          <w:p w14:paraId="4EDDB529" w14:textId="77777777" w:rsidR="00221971" w:rsidRDefault="00704DC3">
            <w:pPr>
              <w:pStyle w:val="Compact"/>
            </w:pPr>
            <w:r>
              <w:t>70.1</w:t>
            </w:r>
          </w:p>
        </w:tc>
        <w:tc>
          <w:tcPr>
            <w:tcW w:w="0" w:type="auto"/>
          </w:tcPr>
          <w:p w14:paraId="2A7BC774" w14:textId="77777777" w:rsidR="00221971" w:rsidRDefault="00704DC3">
            <w:pPr>
              <w:pStyle w:val="Compact"/>
            </w:pPr>
            <w:r>
              <w:t>25.8</w:t>
            </w:r>
          </w:p>
        </w:tc>
        <w:tc>
          <w:tcPr>
            <w:tcW w:w="0" w:type="auto"/>
          </w:tcPr>
          <w:p w14:paraId="699F73A5" w14:textId="77777777" w:rsidR="00221971" w:rsidRDefault="00704DC3">
            <w:pPr>
              <w:pStyle w:val="Compact"/>
            </w:pPr>
            <w:r>
              <w:t>71.2</w:t>
            </w:r>
          </w:p>
        </w:tc>
      </w:tr>
      <w:tr w:rsidR="00221971" w14:paraId="33907EE9" w14:textId="77777777">
        <w:tc>
          <w:tcPr>
            <w:tcW w:w="0" w:type="auto"/>
          </w:tcPr>
          <w:p w14:paraId="040B1F29" w14:textId="77777777" w:rsidR="00221971" w:rsidRDefault="00704DC3">
            <w:pPr>
              <w:pStyle w:val="Compact"/>
            </w:pPr>
            <w:r>
              <w:t>第二次</w:t>
            </w:r>
          </w:p>
        </w:tc>
        <w:tc>
          <w:tcPr>
            <w:tcW w:w="0" w:type="auto"/>
          </w:tcPr>
          <w:p w14:paraId="39B72231" w14:textId="77777777" w:rsidR="00221971" w:rsidRDefault="00704DC3">
            <w:pPr>
              <w:pStyle w:val="Compact"/>
            </w:pPr>
            <w:r>
              <w:t>74.3</w:t>
            </w:r>
          </w:p>
        </w:tc>
        <w:tc>
          <w:tcPr>
            <w:tcW w:w="0" w:type="auto"/>
          </w:tcPr>
          <w:p w14:paraId="41A7716A" w14:textId="77777777" w:rsidR="00221971" w:rsidRDefault="00704DC3">
            <w:pPr>
              <w:pStyle w:val="Compact"/>
            </w:pPr>
            <w:r>
              <w:t>27.4</w:t>
            </w:r>
          </w:p>
        </w:tc>
        <w:tc>
          <w:tcPr>
            <w:tcW w:w="0" w:type="auto"/>
          </w:tcPr>
          <w:p w14:paraId="4FB6D183" w14:textId="77777777" w:rsidR="00221971" w:rsidRDefault="00704DC3">
            <w:pPr>
              <w:pStyle w:val="Compact"/>
            </w:pPr>
            <w:r>
              <w:t>76.9</w:t>
            </w:r>
          </w:p>
        </w:tc>
      </w:tr>
    </w:tbl>
    <w:p w14:paraId="49616ED6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处理数据，根据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L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得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.17</m:t>
        </m:r>
      </m:oMath>
      <w:r>
        <w:rPr>
          <w:lang w:eastAsia="zh-CN"/>
        </w:rPr>
        <w:t>,$f_2=10.28</w:t>
      </w:r>
    </w:p>
    <w:p w14:paraId="39E5D871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物距像距法测量凹透镜的焦距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86"/>
        <w:gridCol w:w="1624"/>
        <w:gridCol w:w="2051"/>
        <w:gridCol w:w="1624"/>
        <w:gridCol w:w="2471"/>
      </w:tblGrid>
      <w:tr w:rsidR="00221971" w14:paraId="61148CF3" w14:textId="77777777" w:rsidTr="002219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AD3294" w14:textId="77777777" w:rsidR="00221971" w:rsidRDefault="00704DC3">
            <w:pPr>
              <w:pStyle w:val="Compact"/>
            </w:pPr>
            <w:proofErr w:type="spellStart"/>
            <w:r>
              <w:t>测量次数</w:t>
            </w:r>
            <w:proofErr w:type="spellEnd"/>
          </w:p>
        </w:tc>
        <w:tc>
          <w:tcPr>
            <w:tcW w:w="0" w:type="auto"/>
          </w:tcPr>
          <w:p w14:paraId="2C7A3534" w14:textId="77777777" w:rsidR="00221971" w:rsidRDefault="00704DC3">
            <w:pPr>
              <w:pStyle w:val="Compact"/>
            </w:pPr>
            <w:r>
              <w:t>凸透镜位置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14:paraId="6757D2C5" w14:textId="77777777" w:rsidR="00221971" w:rsidRDefault="00704DC3">
            <w:pPr>
              <w:pStyle w:val="Compact"/>
            </w:pPr>
            <w:r>
              <w:t>凸透镜成像位置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14:paraId="2F3DC954" w14:textId="77777777" w:rsidR="00221971" w:rsidRDefault="00704DC3">
            <w:pPr>
              <w:pStyle w:val="Compact"/>
            </w:pPr>
            <w:r>
              <w:t>凹透镜位置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0" w:type="auto"/>
          </w:tcPr>
          <w:p w14:paraId="7061555C" w14:textId="77777777" w:rsidR="00221971" w:rsidRDefault="00704DC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凸凹透镜组成像位置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</w:tc>
      </w:tr>
      <w:tr w:rsidR="00221971" w14:paraId="017F5806" w14:textId="77777777">
        <w:tc>
          <w:tcPr>
            <w:tcW w:w="0" w:type="auto"/>
          </w:tcPr>
          <w:p w14:paraId="6C704115" w14:textId="77777777" w:rsidR="00221971" w:rsidRDefault="00704DC3">
            <w:pPr>
              <w:pStyle w:val="Compact"/>
            </w:pPr>
            <w:proofErr w:type="spellStart"/>
            <w:r>
              <w:t>第一次</w:t>
            </w:r>
            <w:proofErr w:type="spellEnd"/>
          </w:p>
        </w:tc>
        <w:tc>
          <w:tcPr>
            <w:tcW w:w="0" w:type="auto"/>
          </w:tcPr>
          <w:p w14:paraId="297DB7AB" w14:textId="77777777" w:rsidR="00221971" w:rsidRDefault="00704DC3">
            <w:pPr>
              <w:pStyle w:val="Compact"/>
            </w:pPr>
            <w:r>
              <w:t>52.2</w:t>
            </w:r>
          </w:p>
        </w:tc>
        <w:tc>
          <w:tcPr>
            <w:tcW w:w="0" w:type="auto"/>
          </w:tcPr>
          <w:p w14:paraId="56FBEA78" w14:textId="77777777" w:rsidR="00221971" w:rsidRDefault="00704DC3">
            <w:pPr>
              <w:pStyle w:val="Compact"/>
            </w:pPr>
            <w:r>
              <w:t>65.9</w:t>
            </w:r>
          </w:p>
        </w:tc>
        <w:tc>
          <w:tcPr>
            <w:tcW w:w="0" w:type="auto"/>
          </w:tcPr>
          <w:p w14:paraId="195EE526" w14:textId="77777777" w:rsidR="00221971" w:rsidRDefault="00704DC3">
            <w:pPr>
              <w:pStyle w:val="Compact"/>
            </w:pPr>
            <w:r>
              <w:t>58.9</w:t>
            </w:r>
          </w:p>
        </w:tc>
        <w:tc>
          <w:tcPr>
            <w:tcW w:w="0" w:type="auto"/>
          </w:tcPr>
          <w:p w14:paraId="68899754" w14:textId="77777777" w:rsidR="00221971" w:rsidRDefault="00704DC3">
            <w:pPr>
              <w:pStyle w:val="Compact"/>
            </w:pPr>
            <w:r>
              <w:t>83.9</w:t>
            </w:r>
          </w:p>
        </w:tc>
      </w:tr>
      <w:tr w:rsidR="00221971" w14:paraId="1ADA7A4F" w14:textId="77777777">
        <w:tc>
          <w:tcPr>
            <w:tcW w:w="0" w:type="auto"/>
          </w:tcPr>
          <w:p w14:paraId="0D607DE1" w14:textId="77777777" w:rsidR="00221971" w:rsidRDefault="00704DC3">
            <w:pPr>
              <w:pStyle w:val="Compact"/>
            </w:pPr>
            <w:r>
              <w:t>第二次</w:t>
            </w:r>
          </w:p>
        </w:tc>
        <w:tc>
          <w:tcPr>
            <w:tcW w:w="0" w:type="auto"/>
          </w:tcPr>
          <w:p w14:paraId="49C9CDD9" w14:textId="77777777" w:rsidR="00221971" w:rsidRDefault="00704DC3">
            <w:pPr>
              <w:pStyle w:val="Compact"/>
            </w:pPr>
            <w:r>
              <w:t>56.5</w:t>
            </w:r>
          </w:p>
        </w:tc>
        <w:tc>
          <w:tcPr>
            <w:tcW w:w="0" w:type="auto"/>
          </w:tcPr>
          <w:p w14:paraId="5DEACA25" w14:textId="77777777" w:rsidR="00221971" w:rsidRDefault="00704DC3">
            <w:pPr>
              <w:pStyle w:val="Compact"/>
            </w:pPr>
            <w:r>
              <w:t>70.6</w:t>
            </w:r>
          </w:p>
        </w:tc>
        <w:tc>
          <w:tcPr>
            <w:tcW w:w="0" w:type="auto"/>
          </w:tcPr>
          <w:p w14:paraId="1359DA8A" w14:textId="77777777" w:rsidR="00221971" w:rsidRDefault="00704DC3">
            <w:pPr>
              <w:pStyle w:val="Compact"/>
            </w:pPr>
            <w:r>
              <w:t>63.5</w:t>
            </w:r>
          </w:p>
        </w:tc>
        <w:tc>
          <w:tcPr>
            <w:tcW w:w="0" w:type="auto"/>
          </w:tcPr>
          <w:p w14:paraId="7921A597" w14:textId="77777777" w:rsidR="00221971" w:rsidRDefault="00704DC3">
            <w:pPr>
              <w:pStyle w:val="Compact"/>
            </w:pPr>
            <w:r>
              <w:t>87.6</w:t>
            </w:r>
          </w:p>
        </w:tc>
      </w:tr>
    </w:tbl>
    <w:p w14:paraId="4A92E444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处理数据，根据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f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u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v</m:t>
            </m:r>
          </m:den>
        </m:f>
      </m:oMath>
      <w:r>
        <w:rPr>
          <w:lang w:eastAsia="zh-CN"/>
        </w:rPr>
        <w:t>得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9.78</m:t>
        </m:r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10.06</m:t>
        </m:r>
      </m:oMath>
    </w:p>
    <w:p w14:paraId="004BEE0E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自准法测凸透镜</w:t>
      </w:r>
      <w:r>
        <w:rPr>
          <w:lang w:eastAsia="zh-CN"/>
        </w:rPr>
        <w:t>2</w:t>
      </w:r>
      <w:r>
        <w:rPr>
          <w:lang w:eastAsia="zh-CN"/>
        </w:rPr>
        <w:t>镜的焦距</w:t>
      </w:r>
    </w:p>
    <w:p w14:paraId="7BF85165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处理数据，根据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得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.20</m:t>
        </m:r>
      </m:oMath>
      <w:r>
        <w:rPr>
          <w:lang w:eastAsia="zh-CN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.10</m:t>
        </m:r>
      </m:oMath>
    </w:p>
    <w:p w14:paraId="00578662" w14:textId="77777777" w:rsidR="00221971" w:rsidRDefault="00704DC3">
      <w:pPr>
        <w:pStyle w:val="a0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>自组显微镜和自组放大镜</w:t>
      </w:r>
    </w:p>
    <w:p w14:paraId="38CB14AD" w14:textId="77777777" w:rsidR="00221971" w:rsidRDefault="00704DC3">
      <w:pPr>
        <w:pStyle w:val="1"/>
        <w:rPr>
          <w:lang w:eastAsia="zh-CN"/>
        </w:rPr>
      </w:pPr>
      <w:bookmarkStart w:id="2" w:name="六结论及分析"/>
      <w:bookmarkEnd w:id="1"/>
      <w:r>
        <w:rPr>
          <w:lang w:eastAsia="zh-CN"/>
        </w:rPr>
        <w:t>六</w:t>
      </w:r>
      <w:r>
        <w:rPr>
          <w:lang w:eastAsia="zh-CN"/>
        </w:rPr>
        <w:t>.</w:t>
      </w:r>
      <w:r>
        <w:rPr>
          <w:lang w:eastAsia="zh-CN"/>
        </w:rPr>
        <w:t>结论及分析</w:t>
      </w:r>
    </w:p>
    <w:p w14:paraId="61E4F7BB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实验一：测量薄透镜的焦距</w:t>
      </w:r>
    </w:p>
    <w:p w14:paraId="2800A2B8" w14:textId="77777777" w:rsidR="00221971" w:rsidRDefault="00704DC3">
      <w:pPr>
        <w:pStyle w:val="4"/>
        <w:rPr>
          <w:lang w:eastAsia="zh-CN"/>
        </w:rPr>
      </w:pPr>
      <w:bookmarkStart w:id="3" w:name="结论"/>
      <w:r>
        <w:rPr>
          <w:lang w:eastAsia="zh-CN"/>
        </w:rPr>
        <w:lastRenderedPageBreak/>
        <w:t>结论：</w:t>
      </w:r>
    </w:p>
    <w:p w14:paraId="3B6F21E5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本次实验，我们通过共四个方法步骤，确定了所用的二号凸透镜的焦距和凹透镜的焦距，了解了凸凹透镜折射光线的光学现象，学习了其光学原理，掌握了相关的光学知识。</w:t>
      </w:r>
      <w:r>
        <w:rPr>
          <w:lang w:eastAsia="zh-CN"/>
        </w:rPr>
        <w:t xml:space="preserve"> </w:t>
      </w:r>
    </w:p>
    <w:p w14:paraId="317418BF" w14:textId="77777777" w:rsidR="00221971" w:rsidRDefault="00704DC3">
      <w:pPr>
        <w:pStyle w:val="4"/>
      </w:pPr>
      <w:bookmarkStart w:id="4" w:name="分析"/>
      <w:bookmarkEnd w:id="3"/>
      <w:proofErr w:type="spellStart"/>
      <w:r>
        <w:t>分析</w:t>
      </w:r>
      <w:proofErr w:type="spellEnd"/>
      <w:r>
        <w:t>：</w:t>
      </w:r>
    </w:p>
    <w:p w14:paraId="4DE626F6" w14:textId="77777777" w:rsidR="00221971" w:rsidRDefault="00704DC3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测量方法：</w:t>
      </w:r>
      <w:r>
        <w:rPr>
          <w:lang w:eastAsia="zh-CN"/>
        </w:rPr>
        <w:t xml:space="preserve"> </w:t>
      </w:r>
      <w:r>
        <w:rPr>
          <w:lang w:eastAsia="zh-CN"/>
        </w:rPr>
        <w:t>我们可能使用了三种方法来测量凸透镜的焦距，如通过成一次像法、二次成像法和自准法。这些方法在不同情况下具备各自的优势，且都能提供较准确的结果。</w:t>
      </w:r>
    </w:p>
    <w:p w14:paraId="11718177" w14:textId="77777777" w:rsidR="00221971" w:rsidRDefault="00704DC3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误差分析：</w:t>
      </w:r>
      <w:r>
        <w:rPr>
          <w:lang w:eastAsia="zh-CN"/>
        </w:rPr>
        <w:t xml:space="preserve"> </w:t>
      </w:r>
      <w:r>
        <w:rPr>
          <w:lang w:eastAsia="zh-CN"/>
        </w:rPr>
        <w:t>在实验过程中，可能存在一些误差来源，如仪器误差、环境条件的影响以及实验者的技术水平。我们可以对这些误差进行分析，并且尽量减小它们的影响。</w:t>
      </w:r>
    </w:p>
    <w:p w14:paraId="4A805A64" w14:textId="77777777" w:rsidR="00221971" w:rsidRDefault="00704DC3">
      <w:pPr>
        <w:pStyle w:val="3"/>
        <w:rPr>
          <w:lang w:eastAsia="zh-CN"/>
        </w:rPr>
      </w:pPr>
      <w:bookmarkStart w:id="5" w:name="实验二组装望远镜和显微镜"/>
      <w:bookmarkEnd w:id="4"/>
      <w:r>
        <w:rPr>
          <w:lang w:eastAsia="zh-CN"/>
        </w:rPr>
        <w:t>实验二：组装望远镜和显微镜</w:t>
      </w:r>
    </w:p>
    <w:p w14:paraId="391895F4" w14:textId="77777777" w:rsidR="00221971" w:rsidRDefault="00704DC3">
      <w:pPr>
        <w:pStyle w:val="4"/>
        <w:rPr>
          <w:lang w:eastAsia="zh-CN"/>
        </w:rPr>
      </w:pPr>
      <w:bookmarkStart w:id="6" w:name="结论-2"/>
      <w:r>
        <w:rPr>
          <w:lang w:eastAsia="zh-CN"/>
        </w:rPr>
        <w:t>结论：</w:t>
      </w:r>
    </w:p>
    <w:p w14:paraId="7F3D937E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通过组装望远镜和显微镜，我们成功地搭建了两种光学仪器，并且对它们的基本原理有了更深入的理解。望远镜可以用于观测远处的物体，而显微镜则可以放大微小物体，使其能够被肉眼观察到。</w:t>
      </w:r>
    </w:p>
    <w:p w14:paraId="78505184" w14:textId="77777777" w:rsidR="00221971" w:rsidRDefault="00704DC3">
      <w:pPr>
        <w:pStyle w:val="4"/>
      </w:pPr>
      <w:bookmarkStart w:id="7" w:name="分析-2"/>
      <w:bookmarkEnd w:id="6"/>
      <w:proofErr w:type="spellStart"/>
      <w:r>
        <w:t>分析</w:t>
      </w:r>
      <w:proofErr w:type="spellEnd"/>
      <w:r>
        <w:t>：</w:t>
      </w:r>
    </w:p>
    <w:p w14:paraId="3C5421D3" w14:textId="77777777" w:rsidR="00221971" w:rsidRDefault="00704DC3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光学原理：</w:t>
      </w:r>
      <w:r>
        <w:rPr>
          <w:lang w:eastAsia="zh-CN"/>
        </w:rPr>
        <w:t xml:space="preserve"> </w:t>
      </w:r>
      <w:r>
        <w:rPr>
          <w:lang w:eastAsia="zh-CN"/>
        </w:rPr>
        <w:t>望远镜和显微镜都是基于透镜组成的光学系统。通过调整透镜的焦距和位置，可以实现对远处或微小物体的放大观测。</w:t>
      </w:r>
    </w:p>
    <w:p w14:paraId="02A272A6" w14:textId="77777777" w:rsidR="00221971" w:rsidRDefault="00704DC3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实用性：</w:t>
      </w:r>
      <w:r>
        <w:rPr>
          <w:lang w:eastAsia="zh-CN"/>
        </w:rPr>
        <w:t xml:space="preserve"> </w:t>
      </w:r>
      <w:r>
        <w:rPr>
          <w:lang w:eastAsia="zh-CN"/>
        </w:rPr>
        <w:t>通过这个实验，我们不仅了解到了望远镜和显微镜的基本原理，还学会了如何设计和组装这些光学仪器。这些技能对于日常生活中的科学研究和实验都是非常有用的。</w:t>
      </w:r>
    </w:p>
    <w:p w14:paraId="2D14F95C" w14:textId="77777777" w:rsidR="00221971" w:rsidRDefault="00704DC3">
      <w:pPr>
        <w:pStyle w:val="1"/>
        <w:rPr>
          <w:lang w:eastAsia="zh-CN"/>
        </w:rPr>
      </w:pPr>
      <w:bookmarkStart w:id="8" w:name="七思考题"/>
      <w:bookmarkEnd w:id="7"/>
      <w:bookmarkEnd w:id="5"/>
      <w:bookmarkEnd w:id="2"/>
      <w:r>
        <w:rPr>
          <w:lang w:eastAsia="zh-CN"/>
        </w:rPr>
        <w:t>七</w:t>
      </w:r>
      <w:r>
        <w:rPr>
          <w:lang w:eastAsia="zh-CN"/>
        </w:rPr>
        <w:t>.</w:t>
      </w:r>
      <w:r>
        <w:rPr>
          <w:lang w:eastAsia="zh-CN"/>
        </w:rPr>
        <w:t>思考题</w:t>
      </w:r>
    </w:p>
    <w:p w14:paraId="18AF1AF7" w14:textId="77777777" w:rsidR="00221971" w:rsidRDefault="00704DC3">
      <w:pPr>
        <w:pStyle w:val="FirstParagraph"/>
        <w:rPr>
          <w:lang w:eastAsia="zh-CN"/>
        </w:rPr>
      </w:pPr>
      <w:r>
        <w:rPr>
          <w:lang w:eastAsia="zh-CN"/>
        </w:rPr>
        <w:t>假设你在实验中发现，测量薄透镜焦距的结果与理论值相差较大，可能是什么原因导致了这种情况？请提出可能的误差来源，并讨论如何减小这些误差。</w:t>
      </w:r>
    </w:p>
    <w:p w14:paraId="10AA265D" w14:textId="77777777" w:rsidR="00221971" w:rsidRDefault="00704DC3">
      <w:pPr>
        <w:pStyle w:val="a0"/>
        <w:rPr>
          <w:lang w:eastAsia="zh-CN"/>
        </w:rPr>
      </w:pPr>
      <w:r>
        <w:rPr>
          <w:b/>
          <w:bCs/>
          <w:lang w:eastAsia="zh-CN"/>
        </w:rPr>
        <w:t>解答：</w:t>
      </w:r>
    </w:p>
    <w:p w14:paraId="6A8E6CD6" w14:textId="77777777" w:rsidR="00221971" w:rsidRDefault="00704DC3">
      <w:pPr>
        <w:pStyle w:val="a0"/>
        <w:rPr>
          <w:lang w:eastAsia="zh-CN"/>
        </w:rPr>
      </w:pPr>
      <w:r>
        <w:rPr>
          <w:b/>
          <w:bCs/>
          <w:lang w:eastAsia="zh-CN"/>
        </w:rPr>
        <w:t>可能的误差来源：</w:t>
      </w:r>
    </w:p>
    <w:p w14:paraId="74F250A4" w14:textId="77777777" w:rsidR="00221971" w:rsidRDefault="00704DC3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系统误差：</w:t>
      </w:r>
      <w:r>
        <w:rPr>
          <w:lang w:eastAsia="zh-CN"/>
        </w:rPr>
        <w:t xml:space="preserve"> </w:t>
      </w:r>
      <w:r>
        <w:rPr>
          <w:lang w:eastAsia="zh-CN"/>
        </w:rPr>
        <w:t>仪器本身可能存在一些系统误差，如透镜的曲率半径测量不准确、光源的位置不精确等。这些误差可能导致测量结果偏离真实值。</w:t>
      </w:r>
    </w:p>
    <w:p w14:paraId="0F0C89EF" w14:textId="77777777" w:rsidR="00221971" w:rsidRDefault="00704DC3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环境条件：</w:t>
      </w:r>
      <w:r>
        <w:rPr>
          <w:lang w:eastAsia="zh-CN"/>
        </w:rPr>
        <w:t xml:space="preserve"> </w:t>
      </w:r>
      <w:r>
        <w:rPr>
          <w:lang w:eastAsia="zh-CN"/>
        </w:rPr>
        <w:t>实验室环境的温度、湿度等因素可能对实验结果产生影响。特别是温度变化可能会导致透镜的焦距发生变化。</w:t>
      </w:r>
    </w:p>
    <w:p w14:paraId="6F144E18" w14:textId="77777777" w:rsidR="00221971" w:rsidRDefault="00704DC3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lastRenderedPageBreak/>
        <w:t>观察误差：</w:t>
      </w:r>
      <w:r>
        <w:rPr>
          <w:lang w:eastAsia="zh-CN"/>
        </w:rPr>
        <w:t xml:space="preserve"> </w:t>
      </w:r>
      <w:r>
        <w:rPr>
          <w:lang w:eastAsia="zh-CN"/>
        </w:rPr>
        <w:t>实验者在观察成像时可能存在主观误差，如成像位置的判断不准确、误差积累等。</w:t>
      </w:r>
    </w:p>
    <w:p w14:paraId="7904D85D" w14:textId="77777777" w:rsidR="00221971" w:rsidRDefault="00704DC3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折射率误差：</w:t>
      </w:r>
      <w:r>
        <w:rPr>
          <w:lang w:eastAsia="zh-CN"/>
        </w:rPr>
        <w:t xml:space="preserve"> </w:t>
      </w:r>
      <w:r>
        <w:rPr>
          <w:lang w:eastAsia="zh-CN"/>
        </w:rPr>
        <w:t>实际使用的透镜折射率可能与标称值不完全一致，这也会导致测量结果与理论值存在差异。</w:t>
      </w:r>
    </w:p>
    <w:p w14:paraId="49ED6C7C" w14:textId="77777777" w:rsidR="00221971" w:rsidRDefault="00704DC3">
      <w:pPr>
        <w:pStyle w:val="FirstParagraph"/>
      </w:pPr>
      <w:proofErr w:type="spellStart"/>
      <w:r>
        <w:rPr>
          <w:b/>
          <w:bCs/>
        </w:rPr>
        <w:t>减小误差的方法</w:t>
      </w:r>
      <w:proofErr w:type="spellEnd"/>
      <w:r>
        <w:rPr>
          <w:b/>
          <w:bCs/>
        </w:rPr>
        <w:t>：</w:t>
      </w:r>
    </w:p>
    <w:p w14:paraId="34679EE6" w14:textId="77777777" w:rsidR="00221971" w:rsidRDefault="00704DC3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仪器校准：</w:t>
      </w:r>
      <w:r>
        <w:rPr>
          <w:lang w:eastAsia="zh-CN"/>
        </w:rPr>
        <w:t xml:space="preserve"> </w:t>
      </w:r>
      <w:r>
        <w:rPr>
          <w:lang w:eastAsia="zh-CN"/>
        </w:rPr>
        <w:t>在进行实验之前，对仪器进行校准是非常重要的。确保透镜的曲率半径、光源位置等参数准确无误。</w:t>
      </w:r>
    </w:p>
    <w:p w14:paraId="0647ACD5" w14:textId="77777777" w:rsidR="00221971" w:rsidRDefault="00704DC3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控制环境：</w:t>
      </w:r>
      <w:r>
        <w:rPr>
          <w:lang w:eastAsia="zh-CN"/>
        </w:rPr>
        <w:t xml:space="preserve"> </w:t>
      </w:r>
      <w:r>
        <w:rPr>
          <w:lang w:eastAsia="zh-CN"/>
        </w:rPr>
        <w:t>尽可能控制实验室环境的稳定性，减小温度、湿度等因素对实验结果的影响。</w:t>
      </w:r>
    </w:p>
    <w:p w14:paraId="06BE219A" w14:textId="77777777" w:rsidR="00221971" w:rsidRDefault="00704DC3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多次测量取平均值：</w:t>
      </w:r>
      <w:r>
        <w:rPr>
          <w:lang w:eastAsia="zh-CN"/>
        </w:rPr>
        <w:t xml:space="preserve"> </w:t>
      </w:r>
      <w:r>
        <w:rPr>
          <w:lang w:eastAsia="zh-CN"/>
        </w:rPr>
        <w:t>进行多次测量，并取平均值，可以减小由于随机误差导致的测量偏差。</w:t>
      </w:r>
    </w:p>
    <w:p w14:paraId="471BC997" w14:textId="77777777" w:rsidR="00221971" w:rsidRDefault="00704DC3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使用高精度仪器：</w:t>
      </w:r>
      <w:r>
        <w:rPr>
          <w:lang w:eastAsia="zh-CN"/>
        </w:rPr>
        <w:t xml:space="preserve"> </w:t>
      </w:r>
      <w:r>
        <w:rPr>
          <w:lang w:eastAsia="zh-CN"/>
        </w:rPr>
        <w:t>如果可能的话，选择具有更高精度的测量仪器，可以提高测量的准确性。</w:t>
      </w:r>
    </w:p>
    <w:p w14:paraId="10118BFC" w14:textId="77777777" w:rsidR="00221971" w:rsidRDefault="00704DC3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精确观察：</w:t>
      </w:r>
      <w:r>
        <w:rPr>
          <w:lang w:eastAsia="zh-CN"/>
        </w:rPr>
        <w:t xml:space="preserve"> </w:t>
      </w:r>
      <w:r>
        <w:rPr>
          <w:lang w:eastAsia="zh-CN"/>
        </w:rPr>
        <w:t>注意观察成像的位置，使用适当的放大镜或放大倍数，以减小观察误差。</w:t>
      </w:r>
    </w:p>
    <w:p w14:paraId="0C340C21" w14:textId="77777777" w:rsidR="00221971" w:rsidRDefault="00704DC3">
      <w:pPr>
        <w:pStyle w:val="FirstParagraph"/>
      </w:pPr>
      <w:proofErr w:type="spellStart"/>
      <w:r>
        <w:t>附：原始数据图片</w:t>
      </w:r>
      <w:proofErr w:type="spellEnd"/>
    </w:p>
    <w:p w14:paraId="43C20FB3" w14:textId="0307CE0A" w:rsidR="00221971" w:rsidRDefault="00221971">
      <w:pPr>
        <w:pStyle w:val="a0"/>
      </w:pPr>
    </w:p>
    <w:bookmarkEnd w:id="8"/>
    <w:sectPr w:rsidR="0022197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7BE76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9840B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22168976">
    <w:abstractNumId w:val="0"/>
  </w:num>
  <w:num w:numId="2" w16cid:durableId="9136617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76317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874606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980072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710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299937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327747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218700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414974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884564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157953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688442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1971"/>
    <w:rsid w:val="00221971"/>
    <w:rsid w:val="00704DC3"/>
    <w:rsid w:val="00F25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06E3F"/>
  <w15:docId w15:val="{0AC4DB8A-5D07-4F27-AFDD-E3A1C4F34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672</Words>
  <Characters>3835</Characters>
  <Application>Microsoft Office Word</Application>
  <DocSecurity>0</DocSecurity>
  <Lines>31</Lines>
  <Paragraphs>8</Paragraphs>
  <ScaleCrop>false</ScaleCrop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超 张</cp:lastModifiedBy>
  <cp:revision>2</cp:revision>
  <dcterms:created xsi:type="dcterms:W3CDTF">2024-03-24T03:59:00Z</dcterms:created>
  <dcterms:modified xsi:type="dcterms:W3CDTF">2024-09-02T09:56:00Z</dcterms:modified>
</cp:coreProperties>
</file>